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60B83" w14:textId="77777777" w:rsidR="00E732AF" w:rsidRDefault="00E732AF" w:rsidP="00E732AF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811428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Shell Scripting:</w:t>
      </w:r>
    </w:p>
    <w:p w14:paraId="0C04A6B7" w14:textId="77777777" w:rsidR="00E732AF" w:rsidRPr="00811428" w:rsidRDefault="00E732AF" w:rsidP="00E732AF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</w:pP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A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shell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 is simply a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macro processor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 that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executes commands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.</w:t>
      </w:r>
    </w:p>
    <w:p w14:paraId="297C735A" w14:textId="77777777" w:rsidR="00E732AF" w:rsidRDefault="00E732AF" w:rsidP="00E732AF">
      <w:pPr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Bash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 is the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shell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, or command language interpreter, for the GNU operating system.</w:t>
      </w:r>
    </w:p>
    <w:p w14:paraId="38BF6C3E" w14:textId="71762DD2" w:rsidR="00811428" w:rsidRDefault="00EE5323">
      <w:pPr>
        <w:rPr>
          <w:rFonts w:ascii="Formular" w:hAnsi="Formular"/>
          <w:color w:val="FF0000"/>
          <w:sz w:val="28"/>
          <w:szCs w:val="28"/>
        </w:rPr>
      </w:pPr>
      <w:r w:rsidRPr="00EE5323">
        <w:rPr>
          <w:rFonts w:ascii="Formular" w:hAnsi="Formular"/>
          <w:color w:val="FF0000"/>
          <w:sz w:val="28"/>
          <w:szCs w:val="28"/>
        </w:rPr>
        <w:t>Prompt:</w:t>
      </w:r>
      <w:r w:rsidR="005C68F6">
        <w:rPr>
          <w:rFonts w:ascii="Formular" w:hAnsi="Formular"/>
          <w:color w:val="FF0000"/>
          <w:sz w:val="28"/>
          <w:szCs w:val="28"/>
        </w:rPr>
        <w:t xml:space="preserve"> </w:t>
      </w:r>
    </w:p>
    <w:p w14:paraId="629E2144" w14:textId="77777777" w:rsidR="005C68F6" w:rsidRDefault="005C68F6" w:rsidP="005C68F6">
      <w:pPr>
        <w:rPr>
          <w:rFonts w:ascii="Formular" w:hAnsi="Formular"/>
          <w:color w:val="FF0000"/>
          <w:sz w:val="24"/>
          <w:szCs w:val="24"/>
        </w:rPr>
      </w:pPr>
      <w:r w:rsidRPr="005C68F6">
        <w:rPr>
          <w:rFonts w:ascii="Formular" w:hAnsi="Formular"/>
          <w:color w:val="212529"/>
          <w:sz w:val="24"/>
          <w:szCs w:val="24"/>
          <w:shd w:val="clear" w:color="auto" w:fill="FFFFFF"/>
        </w:rPr>
        <w:t>Before change prompts properties we will save our current prompt in another environment variable:</w:t>
      </w:r>
    </w:p>
    <w:p w14:paraId="714D1429" w14:textId="77777777" w:rsidR="005C68F6" w:rsidRDefault="005C68F6" w:rsidP="005C68F6">
      <w:pPr>
        <w:rPr>
          <w:rFonts w:ascii="Formular" w:hAnsi="Formular"/>
          <w:color w:val="FF0000"/>
          <w:sz w:val="24"/>
          <w:szCs w:val="24"/>
        </w:rPr>
      </w:pPr>
      <w:r w:rsidRPr="005C68F6">
        <w:rPr>
          <w:rFonts w:ascii="Formular" w:hAnsi="Formular"/>
          <w:color w:val="FF0000"/>
          <w:sz w:val="24"/>
          <w:szCs w:val="24"/>
        </w:rPr>
        <w:sym w:font="Wingdings" w:char="F0E0"/>
      </w:r>
      <w:r w:rsidRPr="005C68F6">
        <w:rPr>
          <w:rFonts w:ascii="Formular" w:eastAsia="Times New Roman" w:hAnsi="Formular" w:cs="Courier New"/>
          <w:noProof w:val="0"/>
          <w:color w:val="212529"/>
          <w:sz w:val="24"/>
          <w:szCs w:val="24"/>
          <w:lang w:val="en-GB" w:eastAsia="en-GB"/>
        </w:rPr>
        <w:t>MYPROMPT=$PS1</w:t>
      </w:r>
    </w:p>
    <w:p w14:paraId="0B83ECAE" w14:textId="75D69EE2" w:rsidR="00FF1165" w:rsidRDefault="005C68F6" w:rsidP="00FF1165">
      <w:pPr>
        <w:rPr>
          <w:rFonts w:ascii="Formular" w:eastAsia="Times New Roman" w:hAnsi="Formular" w:cs="Courier New"/>
          <w:noProof w:val="0"/>
          <w:color w:val="212529"/>
          <w:sz w:val="24"/>
          <w:szCs w:val="24"/>
          <w:lang w:val="en-GB" w:eastAsia="en-GB"/>
        </w:rPr>
      </w:pPr>
      <w:r w:rsidRPr="005C68F6">
        <w:rPr>
          <w:rFonts w:ascii="Formular" w:hAnsi="Formular"/>
          <w:color w:val="FF0000"/>
          <w:sz w:val="24"/>
          <w:szCs w:val="24"/>
        </w:rPr>
        <w:sym w:font="Wingdings" w:char="F0E0"/>
      </w:r>
      <w:r w:rsidRPr="005C68F6">
        <w:rPr>
          <w:rFonts w:ascii="Formular" w:eastAsia="Times New Roman" w:hAnsi="Formular" w:cs="Courier New"/>
          <w:noProof w:val="0"/>
          <w:color w:val="212529"/>
          <w:sz w:val="24"/>
          <w:szCs w:val="24"/>
          <w:lang w:val="en-GB" w:eastAsia="en-GB"/>
        </w:rPr>
        <w:t>echo $MYPROMPT</w:t>
      </w:r>
    </w:p>
    <w:p w14:paraId="35E04A37" w14:textId="77777777" w:rsidR="00E732AF" w:rsidRDefault="00FF1165" w:rsidP="00FF1165">
      <w:p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F1165">
        <w:rPr>
          <w:rFonts w:ascii="Formular" w:hAnsi="Formular"/>
          <w:color w:val="FF0000"/>
          <w:sz w:val="24"/>
          <w:szCs w:val="24"/>
        </w:rPr>
        <w:sym w:font="Wingdings" w:char="F0E0"/>
      </w:r>
      <w:r w:rsidR="005C68F6" w:rsidRPr="00FF1165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export PS1="[\t \j] "</w:t>
      </w:r>
      <w:r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 xml:space="preserve">    </w:t>
      </w:r>
    </w:p>
    <w:p w14:paraId="6D560D28" w14:textId="13516D71" w:rsidR="00FF1165" w:rsidRPr="00FF1165" w:rsidRDefault="00FF1165" w:rsidP="00FF1165">
      <w:p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F1165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Displays time of day and number of running jobs</w:t>
      </w:r>
    </w:p>
    <w:p w14:paraId="052C3718" w14:textId="78144202" w:rsidR="005C68F6" w:rsidRPr="005C68F6" w:rsidRDefault="00FF1165" w:rsidP="00FF1165">
      <w:p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F1165">
        <w:rPr>
          <w:rFonts w:ascii="Formular" w:hAnsi="Formular"/>
          <w:color w:val="FF0000"/>
          <w:sz w:val="24"/>
          <w:szCs w:val="24"/>
        </w:rPr>
        <w:sym w:font="Wingdings" w:char="F0E0"/>
      </w:r>
      <w:r w:rsidR="005C68F6" w:rsidRPr="005C68F6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export PS1="[\d][\u@\h \w] : "</w:t>
      </w:r>
    </w:p>
    <w:p w14:paraId="0C4A37D6" w14:textId="77777777" w:rsidR="005C68F6" w:rsidRPr="005C68F6" w:rsidRDefault="005C68F6" w:rsidP="00E732AF">
      <w:p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5C68F6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Displays date, user name, host name and current working directory. Note that \W displays only base names of the present working directory.</w:t>
      </w:r>
    </w:p>
    <w:p w14:paraId="712BB3DA" w14:textId="77777777" w:rsidR="00EE5323" w:rsidRPr="00E732AF" w:rsidRDefault="00EE5323" w:rsidP="00E732AF">
      <w:pPr>
        <w:rPr>
          <w:rFonts w:ascii="Century Schoolbook" w:hAnsi="Century Schoolbook" w:cstheme="minorHAnsi"/>
          <w:b/>
          <w:bCs/>
          <w:sz w:val="24"/>
          <w:szCs w:val="24"/>
        </w:rPr>
      </w:pPr>
      <w:r w:rsidRPr="00E732AF">
        <w:rPr>
          <w:rFonts w:ascii="Century Schoolbook" w:hAnsi="Century Schoolbook" w:cstheme="minorHAnsi"/>
          <w:b/>
          <w:bCs/>
          <w:sz w:val="24"/>
          <w:szCs w:val="24"/>
        </w:rPr>
        <w:t>EC2 instances futures can be change (color, name):</w:t>
      </w:r>
    </w:p>
    <w:p w14:paraId="349FA643" w14:textId="31E10E2A" w:rsidR="00EE5323" w:rsidRDefault="00EE5323" w:rsidP="00EE5323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</w:pPr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export PS1="\[\033[1;31m\]\u@my-linux \[\033[1;37m\]\W: \$ "</w:t>
      </w:r>
      <w:r w:rsidRPr="001566C2">
        <w:rPr>
          <w:rFonts w:ascii="Century Schoolbook" w:hAnsi="Century Schoolbook" w:cs="Arial"/>
          <w:color w:val="1D1C1D"/>
          <w:sz w:val="23"/>
          <w:szCs w:val="23"/>
        </w:rPr>
        <w:br/>
      </w:r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export PS1="\[\033[1;32m\]\u@my-ubuntu \[\033[1;37m\]\W: \$ "</w:t>
      </w:r>
    </w:p>
    <w:p w14:paraId="726F2C00" w14:textId="12AA5915" w:rsidR="00E732AF" w:rsidRDefault="00E732AF" w:rsidP="00E732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</w:p>
    <w:p w14:paraId="0BC2A594" w14:textId="77777777" w:rsidR="00E732AF" w:rsidRDefault="00E732AF" w:rsidP="00E732AF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28"/>
          <w:szCs w:val="28"/>
        </w:rPr>
      </w:pPr>
      <w:r w:rsidRPr="00B77974">
        <w:rPr>
          <w:rFonts w:ascii="Formular" w:hAnsi="Formular"/>
          <w:color w:val="FF0000"/>
          <w:sz w:val="28"/>
          <w:szCs w:val="28"/>
        </w:rPr>
        <w:t>Shell Scripts</w:t>
      </w:r>
      <w:r>
        <w:rPr>
          <w:rFonts w:ascii="Formular" w:hAnsi="Formular"/>
          <w:color w:val="FF0000"/>
          <w:sz w:val="28"/>
          <w:szCs w:val="28"/>
        </w:rPr>
        <w:t>:</w:t>
      </w:r>
    </w:p>
    <w:p w14:paraId="4556DADC" w14:textId="77777777" w:rsidR="00E732AF" w:rsidRPr="00F93B3A" w:rsidRDefault="00E732AF" w:rsidP="00F93B3A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3B3A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Bash scripts often begin with:</w:t>
      </w:r>
    </w:p>
    <w:p w14:paraId="3016F753" w14:textId="77777777" w:rsidR="00E732AF" w:rsidRPr="00F93B3A" w:rsidRDefault="00E732AF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Formular" w:eastAsia="Times New Roman" w:hAnsi="Formular" w:cs="Courier New"/>
          <w:noProof w:val="0"/>
          <w:color w:val="212529"/>
          <w:sz w:val="24"/>
          <w:szCs w:val="24"/>
          <w:lang w:val="en-GB" w:eastAsia="en-GB"/>
        </w:rPr>
      </w:pPr>
      <w:r w:rsidRPr="00F93B3A">
        <w:rPr>
          <w:rFonts w:ascii="Formular" w:eastAsia="Times New Roman" w:hAnsi="Formular" w:cs="Courier New"/>
          <w:noProof w:val="0"/>
          <w:color w:val="212529"/>
          <w:sz w:val="24"/>
          <w:szCs w:val="24"/>
          <w:lang w:val="en-GB" w:eastAsia="en-GB"/>
        </w:rPr>
        <w:t>#! /bin/bash</w:t>
      </w:r>
    </w:p>
    <w:p w14:paraId="6C1C631F" w14:textId="0746D9F7" w:rsidR="00E732AF" w:rsidRPr="00F93B3A" w:rsidRDefault="00E732AF" w:rsidP="00F93B3A">
      <w:pPr>
        <w:pStyle w:val="HTMLPreformatted"/>
        <w:rPr>
          <w:rStyle w:val="HTMLCode"/>
          <w:rFonts w:ascii="Formular" w:hAnsi="Formular"/>
          <w:color w:val="212529"/>
          <w:sz w:val="24"/>
          <w:szCs w:val="24"/>
        </w:rPr>
      </w:pPr>
      <w:r w:rsidRPr="00F93B3A">
        <w:rPr>
          <w:rStyle w:val="HTMLCode"/>
          <w:rFonts w:ascii="Formular" w:hAnsi="Formular"/>
          <w:color w:val="212529"/>
          <w:sz w:val="24"/>
          <w:szCs w:val="24"/>
        </w:rPr>
        <w:t>cat /etc/shells</w:t>
      </w:r>
    </w:p>
    <w:p w14:paraId="470CF6FB" w14:textId="77777777" w:rsidR="00F93B3A" w:rsidRDefault="00F93B3A" w:rsidP="00F93B3A">
      <w:pPr>
        <w:pStyle w:val="HTMLPreformatted"/>
        <w:rPr>
          <w:rFonts w:ascii="Formular" w:hAnsi="Formular"/>
          <w:color w:val="212529"/>
          <w:sz w:val="24"/>
          <w:szCs w:val="24"/>
          <w:shd w:val="clear" w:color="auto" w:fill="FFFFFF"/>
        </w:rPr>
      </w:pPr>
    </w:p>
    <w:p w14:paraId="6F2B4CB7" w14:textId="44247E45" w:rsidR="00E732AF" w:rsidRPr="00E732AF" w:rsidRDefault="00E732AF" w:rsidP="00F93B3A">
      <w:pPr>
        <w:pStyle w:val="HTMLPreformatted"/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>
        <w:rPr>
          <w:rFonts w:ascii="Formular" w:hAnsi="Formular"/>
          <w:color w:val="212529"/>
          <w:sz w:val="24"/>
          <w:szCs w:val="24"/>
          <w:shd w:val="clear" w:color="auto" w:fill="FFFFFF"/>
        </w:rPr>
        <w:t>G</w:t>
      </w:r>
      <w:r w:rsidRPr="009B2B31">
        <w:rPr>
          <w:rFonts w:ascii="Formular" w:hAnsi="Formular"/>
          <w:color w:val="212529"/>
          <w:sz w:val="24"/>
          <w:szCs w:val="24"/>
          <w:shd w:val="clear" w:color="auto" w:fill="FFFFFF"/>
        </w:rPr>
        <w:t>ives an overview of known shells on a Linux system</w:t>
      </w:r>
    </w:p>
    <w:p w14:paraId="68BA6434" w14:textId="635AEB78" w:rsidR="00E732AF" w:rsidRDefault="00E732AF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 w:rsidRPr="00F93B3A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Default shell is set in the </w:t>
      </w:r>
      <w:r w:rsidRPr="00F93B3A">
        <w:rPr>
          <w:rFonts w:ascii="Formular" w:hAnsi="Formular"/>
          <w:b/>
          <w:bCs/>
          <w:color w:val="212529"/>
          <w:sz w:val="24"/>
          <w:szCs w:val="24"/>
          <w:shd w:val="clear" w:color="auto" w:fill="FFFFFF"/>
        </w:rPr>
        <w:t>/etc/passwd</w:t>
      </w:r>
      <w:r w:rsidRPr="00F93B3A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file.</w:t>
      </w:r>
    </w:p>
    <w:p w14:paraId="32083735" w14:textId="77777777" w:rsidR="00F93B3A" w:rsidRPr="00F93B3A" w:rsidRDefault="00F93B3A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</w:p>
    <w:p w14:paraId="5BCDA4D3" w14:textId="77777777" w:rsidR="00E732AF" w:rsidRPr="00F93B3A" w:rsidRDefault="00E732AF" w:rsidP="00F93B3A">
      <w:pPr>
        <w:pStyle w:val="HTMLPreformatted"/>
        <w:rPr>
          <w:rFonts w:ascii="Consolas" w:hAnsi="Consolas"/>
          <w:color w:val="212529"/>
          <w:sz w:val="22"/>
          <w:szCs w:val="22"/>
        </w:rPr>
      </w:pPr>
      <w:r w:rsidRPr="00F93B3A">
        <w:rPr>
          <w:rFonts w:ascii="Consolas" w:hAnsi="Consolas"/>
          <w:color w:val="212529"/>
          <w:sz w:val="22"/>
          <w:szCs w:val="22"/>
        </w:rPr>
        <w:t>$ which bash</w:t>
      </w:r>
    </w:p>
    <w:p w14:paraId="7B390E83" w14:textId="51D0EE85" w:rsidR="00E732AF" w:rsidRPr="00F93B3A" w:rsidRDefault="00E732AF" w:rsidP="00F93B3A">
      <w:pPr>
        <w:pStyle w:val="HTMLPreformatted"/>
        <w:rPr>
          <w:rFonts w:ascii="Consolas" w:hAnsi="Consolas"/>
          <w:color w:val="212529"/>
          <w:sz w:val="22"/>
          <w:szCs w:val="22"/>
        </w:rPr>
      </w:pPr>
      <w:r w:rsidRPr="00F93B3A">
        <w:rPr>
          <w:rFonts w:ascii="Consolas" w:hAnsi="Consolas"/>
          <w:color w:val="212529"/>
          <w:sz w:val="22"/>
          <w:szCs w:val="22"/>
        </w:rPr>
        <w:t xml:space="preserve">find ./ </w:t>
      </w:r>
      <w:proofErr w:type="spellStart"/>
      <w:r w:rsidRPr="00F93B3A">
        <w:rPr>
          <w:rFonts w:ascii="Consolas" w:hAnsi="Consolas"/>
          <w:color w:val="212529"/>
          <w:sz w:val="22"/>
          <w:szCs w:val="22"/>
        </w:rPr>
        <w:t>name_of_your_bash</w:t>
      </w:r>
      <w:proofErr w:type="spellEnd"/>
    </w:p>
    <w:p w14:paraId="77224D3D" w14:textId="400357EE" w:rsidR="00E732AF" w:rsidRDefault="00E732AF" w:rsidP="00E732AF">
      <w:pPr>
        <w:pStyle w:val="HTMLPreformatted"/>
        <w:rPr>
          <w:rFonts w:ascii="Consolas" w:hAnsi="Consolas"/>
          <w:color w:val="212529"/>
        </w:rPr>
      </w:pPr>
    </w:p>
    <w:p w14:paraId="7250A6BE" w14:textId="37D62603" w:rsidR="00E732AF" w:rsidRDefault="00E732AF" w:rsidP="00E732AF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28"/>
          <w:szCs w:val="28"/>
        </w:rPr>
      </w:pPr>
      <w:r w:rsidRPr="00E732AF">
        <w:rPr>
          <w:rFonts w:ascii="Formular" w:hAnsi="Formular"/>
          <w:color w:val="FF0000"/>
          <w:sz w:val="28"/>
          <w:szCs w:val="28"/>
        </w:rPr>
        <w:t>Script File Execution</w:t>
      </w:r>
    </w:p>
    <w:p w14:paraId="0AF6D135" w14:textId="2CE1B24D" w:rsidR="00E732AF" w:rsidRPr="00E732AF" w:rsidRDefault="00E732AF" w:rsidP="00E732AF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3B3A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C</w:t>
      </w:r>
      <w:r w:rsidRPr="00E732AF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 xml:space="preserve">reate a new </w:t>
      </w:r>
      <w:r w:rsidRPr="00F93B3A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 xml:space="preserve">script </w:t>
      </w:r>
      <w:r w:rsidRPr="00E732AF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file named hello-world.sh containing the below code:</w:t>
      </w:r>
    </w:p>
    <w:p w14:paraId="39C4854B" w14:textId="03DD70BD" w:rsidR="00E732AF" w:rsidRPr="00E732AF" w:rsidRDefault="00E732AF" w:rsidP="00E732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E732AF">
        <w:rPr>
          <w:rFonts w:ascii="Consolas" w:eastAsia="Times New Roman" w:hAnsi="Consolas" w:cs="Courier New"/>
          <w:noProof w:val="0"/>
          <w:color w:val="212529"/>
          <w:lang w:val="en-GB" w:eastAsia="en-GB"/>
        </w:rPr>
        <w:t>#!/bin/bash</w:t>
      </w:r>
    </w:p>
    <w:p w14:paraId="433A5A13" w14:textId="6981FAC7" w:rsidR="00E732AF" w:rsidRPr="00F93B3A" w:rsidRDefault="00E732AF" w:rsidP="00E732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E732AF">
        <w:rPr>
          <w:rFonts w:ascii="Consolas" w:eastAsia="Times New Roman" w:hAnsi="Consolas" w:cs="Courier New"/>
          <w:noProof w:val="0"/>
          <w:color w:val="212529"/>
          <w:lang w:val="en-GB" w:eastAsia="en-GB"/>
        </w:rPr>
        <w:t>echo “Hello World”</w:t>
      </w:r>
    </w:p>
    <w:p w14:paraId="3A7E9715" w14:textId="77777777" w:rsidR="00E732AF" w:rsidRPr="00E732AF" w:rsidRDefault="00E732AF" w:rsidP="00E732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0"/>
          <w:szCs w:val="20"/>
          <w:lang w:val="en-GB" w:eastAsia="en-GB"/>
        </w:rPr>
      </w:pPr>
    </w:p>
    <w:p w14:paraId="309E5DD9" w14:textId="0F7A1C2D" w:rsidR="00E732AF" w:rsidRPr="00E732AF" w:rsidRDefault="00E732AF" w:rsidP="00F93B3A">
      <w:pPr>
        <w:shd w:val="clear" w:color="auto" w:fill="FFFFFF"/>
        <w:spacing w:after="100" w:afterAutospacing="1" w:line="240" w:lineRule="auto"/>
        <w:contextualSpacing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3B3A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M</w:t>
      </w:r>
      <w:r w:rsidRPr="00E732AF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 xml:space="preserve">ake your script executable with the </w:t>
      </w:r>
      <w:proofErr w:type="spellStart"/>
      <w:r w:rsidRPr="00E732AF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chmod</w:t>
      </w:r>
      <w:proofErr w:type="spellEnd"/>
      <w:r w:rsidRPr="00E732AF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 xml:space="preserve"> command and execute it </w:t>
      </w:r>
    </w:p>
    <w:p w14:paraId="1ED19146" w14:textId="77777777" w:rsidR="00F93B3A" w:rsidRPr="00F93B3A" w:rsidRDefault="00E732AF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contextualSpacing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E732AF">
        <w:rPr>
          <w:rFonts w:ascii="Consolas" w:eastAsia="Times New Roman" w:hAnsi="Consolas" w:cs="Courier New"/>
          <w:noProof w:val="0"/>
          <w:color w:val="212529"/>
          <w:lang w:val="en-GB" w:eastAsia="en-GB"/>
        </w:rPr>
        <w:t>chmod</w:t>
      </w:r>
      <w:proofErr w:type="spellEnd"/>
      <w:r w:rsidRPr="00E732AF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+x hello-world.sh</w:t>
      </w:r>
    </w:p>
    <w:p w14:paraId="3A6C391D" w14:textId="77777777" w:rsidR="00E6124F" w:rsidRDefault="00E732AF" w:rsidP="00E732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E732AF">
        <w:rPr>
          <w:rFonts w:ascii="Consolas" w:eastAsia="Times New Roman" w:hAnsi="Consolas" w:cs="Courier New"/>
          <w:noProof w:val="0"/>
          <w:color w:val="212529"/>
          <w:lang w:val="en-GB" w:eastAsia="en-GB"/>
        </w:rPr>
        <w:t>./hello-world.sh</w:t>
      </w:r>
    </w:p>
    <w:p w14:paraId="1A8F8A5C" w14:textId="7B4FAB51" w:rsidR="00DE7F9D" w:rsidRPr="00E6124F" w:rsidRDefault="00F93B3A" w:rsidP="00E732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F93B3A">
        <w:rPr>
          <w:rFonts w:ascii="Formular" w:eastAsia="Times New Roman" w:hAnsi="Formular" w:cs="Courier New"/>
          <w:noProof w:val="0"/>
          <w:color w:val="FF0000"/>
          <w:sz w:val="28"/>
          <w:szCs w:val="28"/>
          <w:lang w:val="en-GB" w:eastAsia="en-GB"/>
        </w:rPr>
        <w:lastRenderedPageBreak/>
        <w:t>String Codes:</w:t>
      </w:r>
    </w:p>
    <w:p w14:paraId="0A0905F3" w14:textId="77777777" w:rsidR="00F93B3A" w:rsidRPr="00F93B3A" w:rsidRDefault="00F93B3A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lang w:val="en-GB" w:eastAsia="en-GB"/>
        </w:rPr>
      </w:pPr>
      <w:r w:rsidRPr="00F93B3A">
        <w:rPr>
          <w:rFonts w:ascii="Consolas" w:eastAsia="Times New Roman" w:hAnsi="Consolas" w:cs="Courier New"/>
          <w:noProof w:val="0"/>
          <w:lang w:val="en-GB" w:eastAsia="en-GB"/>
        </w:rPr>
        <w:t>NAME="John"</w:t>
      </w:r>
    </w:p>
    <w:p w14:paraId="1736035C" w14:textId="222EC990" w:rsidR="00F93B3A" w:rsidRPr="00F93B3A" w:rsidRDefault="00F93B3A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lang w:val="en-GB" w:eastAsia="en-GB"/>
        </w:rPr>
      </w:pPr>
      <w:r w:rsidRPr="00F93B3A">
        <w:rPr>
          <w:rFonts w:ascii="Consolas" w:eastAsia="Times New Roman" w:hAnsi="Consolas" w:cs="Courier New"/>
          <w:noProof w:val="0"/>
          <w:lang w:val="en-GB" w:eastAsia="en-GB"/>
        </w:rPr>
        <w:t xml:space="preserve">echo "Hi $NAME" </w:t>
      </w:r>
      <w:r w:rsidR="00DE7F9D" w:rsidRPr="00DE7F9D">
        <w:rPr>
          <w:rFonts w:ascii="Consolas" w:eastAsia="Times New Roman" w:hAnsi="Consolas" w:cs="Courier New"/>
          <w:noProof w:val="0"/>
          <w:lang w:val="en-GB" w:eastAsia="en-GB"/>
        </w:rPr>
        <w:sym w:font="Wingdings" w:char="F0E0"/>
      </w:r>
      <w:r w:rsidR="00DE7F9D">
        <w:rPr>
          <w:rFonts w:ascii="Consolas" w:eastAsia="Times New Roman" w:hAnsi="Consolas" w:cs="Courier New"/>
          <w:noProof w:val="0"/>
          <w:lang w:val="en-GB" w:eastAsia="en-GB"/>
        </w:rPr>
        <w:t xml:space="preserve"> </w:t>
      </w:r>
      <w:r w:rsidRPr="00F93B3A">
        <w:rPr>
          <w:rFonts w:ascii="Consolas" w:eastAsia="Times New Roman" w:hAnsi="Consolas" w:cs="Courier New"/>
          <w:noProof w:val="0"/>
          <w:lang w:val="en-GB" w:eastAsia="en-GB"/>
        </w:rPr>
        <w:t>Hi John</w:t>
      </w:r>
    </w:p>
    <w:p w14:paraId="0225672B" w14:textId="6D57F692" w:rsidR="00F93B3A" w:rsidRDefault="00F93B3A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lang w:val="en-GB" w:eastAsia="en-GB"/>
        </w:rPr>
      </w:pPr>
      <w:r w:rsidRPr="00F93B3A">
        <w:rPr>
          <w:rFonts w:ascii="Consolas" w:eastAsia="Times New Roman" w:hAnsi="Consolas" w:cs="Courier New"/>
          <w:noProof w:val="0"/>
          <w:lang w:val="en-GB" w:eastAsia="en-GB"/>
        </w:rPr>
        <w:t xml:space="preserve">echo 'Hi $NAME' </w:t>
      </w:r>
      <w:r w:rsidR="00DE7F9D" w:rsidRPr="00DE7F9D">
        <w:rPr>
          <w:rFonts w:ascii="Consolas" w:eastAsia="Times New Roman" w:hAnsi="Consolas" w:cs="Courier New"/>
          <w:noProof w:val="0"/>
          <w:lang w:val="en-GB" w:eastAsia="en-GB"/>
        </w:rPr>
        <w:sym w:font="Wingdings" w:char="F0E0"/>
      </w:r>
      <w:r w:rsidR="00DE7F9D">
        <w:rPr>
          <w:rFonts w:ascii="Consolas" w:eastAsia="Times New Roman" w:hAnsi="Consolas" w:cs="Courier New"/>
          <w:noProof w:val="0"/>
          <w:lang w:val="en-GB" w:eastAsia="en-GB"/>
        </w:rPr>
        <w:t xml:space="preserve"> </w:t>
      </w:r>
      <w:r w:rsidRPr="00F93B3A">
        <w:rPr>
          <w:rFonts w:ascii="Consolas" w:eastAsia="Times New Roman" w:hAnsi="Consolas" w:cs="Courier New"/>
          <w:noProof w:val="0"/>
          <w:lang w:val="en-GB" w:eastAsia="en-GB"/>
        </w:rPr>
        <w:t>Hi $NAME</w:t>
      </w:r>
    </w:p>
    <w:p w14:paraId="629B3BF1" w14:textId="785784F5" w:rsidR="001F763E" w:rsidRDefault="001F763E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lang w:val="en-GB" w:eastAsia="en-GB"/>
        </w:rPr>
      </w:pPr>
    </w:p>
    <w:p w14:paraId="52CE580C" w14:textId="2417A90F" w:rsidR="001F763E" w:rsidRPr="008B628C" w:rsidRDefault="001F763E" w:rsidP="001F76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</w:pPr>
      <w:r w:rsidRPr="008B628C"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  <w:t>Console Input:</w:t>
      </w:r>
    </w:p>
    <w:p w14:paraId="5817DAA3" w14:textId="77777777" w:rsidR="007A4082" w:rsidRPr="007A4082" w:rsidRDefault="007A4082" w:rsidP="007A4082">
      <w:pPr>
        <w:rPr>
          <w:rFonts w:ascii="Consolas" w:hAnsi="Consolas"/>
        </w:rPr>
      </w:pPr>
      <w:r w:rsidRPr="007A4082">
        <w:rPr>
          <w:rFonts w:ascii="Consolas" w:hAnsi="Consolas"/>
        </w:rPr>
        <w:t>read -p "Enter your name: " NAME</w:t>
      </w:r>
    </w:p>
    <w:p w14:paraId="6FE09C73" w14:textId="0C7284EE" w:rsidR="007A4082" w:rsidRPr="007A4082" w:rsidRDefault="007A4082" w:rsidP="007A4082">
      <w:pPr>
        <w:rPr>
          <w:rFonts w:ascii="Consolas" w:hAnsi="Consolas"/>
        </w:rPr>
      </w:pPr>
      <w:r w:rsidRPr="007A4082">
        <w:rPr>
          <w:rFonts w:ascii="Consolas" w:hAnsi="Consolas"/>
        </w:rPr>
        <w:t>echo "Welcome $NAME"</w:t>
      </w:r>
    </w:p>
    <w:p w14:paraId="16DEDB05" w14:textId="77777777" w:rsidR="007A4082" w:rsidRPr="007A4082" w:rsidRDefault="007A4082" w:rsidP="007A4082">
      <w:pPr>
        <w:rPr>
          <w:rFonts w:ascii="Consolas" w:hAnsi="Consolas"/>
        </w:rPr>
      </w:pPr>
      <w:r w:rsidRPr="007A4082">
        <w:rPr>
          <w:rFonts w:ascii="Consolas" w:hAnsi="Consolas"/>
        </w:rPr>
        <w:t>read -s -p "Enter your password: " PASSWORD</w:t>
      </w:r>
    </w:p>
    <w:p w14:paraId="5DFB91C1" w14:textId="7E851060" w:rsidR="007A4082" w:rsidRDefault="007A4082" w:rsidP="007A4082">
      <w:pPr>
        <w:rPr>
          <w:rFonts w:ascii="Consolas" w:hAnsi="Consolas"/>
        </w:rPr>
      </w:pPr>
      <w:r w:rsidRPr="007A4082">
        <w:rPr>
          <w:rFonts w:ascii="Consolas" w:hAnsi="Consolas"/>
        </w:rPr>
        <w:t>echo -e "\nYour password is $PASSWORD"</w:t>
      </w:r>
    </w:p>
    <w:p w14:paraId="687368C4" w14:textId="7CF1A95F" w:rsidR="001F763E" w:rsidRDefault="001F763E" w:rsidP="001F763E">
      <w:r w:rsidRPr="008B628C">
        <w:rPr>
          <w:b/>
          <w:bCs/>
          <w:sz w:val="24"/>
          <w:szCs w:val="24"/>
        </w:rPr>
        <w:t>read -p:</w:t>
      </w:r>
      <w:r>
        <w:t xml:space="preserve"> T</w:t>
      </w:r>
      <w:r w:rsidRPr="008B628C">
        <w:t>o specify a prompt string</w:t>
      </w:r>
      <w:r>
        <w:t xml:space="preserve"> and </w:t>
      </w:r>
      <w:r w:rsidRPr="008B628C">
        <w:t>prompt is printed before the read is executed and doesn’t include a newline.</w:t>
      </w:r>
    </w:p>
    <w:p w14:paraId="2E870CF5" w14:textId="77777777" w:rsidR="001F763E" w:rsidRPr="00B13A26" w:rsidRDefault="001F763E" w:rsidP="001F763E">
      <w:r w:rsidRPr="008B628C">
        <w:rPr>
          <w:b/>
          <w:bCs/>
          <w:sz w:val="24"/>
          <w:szCs w:val="24"/>
        </w:rPr>
        <w:t>read -s:</w:t>
      </w:r>
      <w:r>
        <w:t xml:space="preserve"> </w:t>
      </w:r>
      <w:r w:rsidRPr="008B628C">
        <w:t>When entering sensitive information we do not want to display input coming.</w:t>
      </w:r>
    </w:p>
    <w:p w14:paraId="20B81F97" w14:textId="77777777" w:rsidR="007A4082" w:rsidRDefault="007A4082" w:rsidP="007A40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52A0AB90" w14:textId="77777777" w:rsidR="007A4082" w:rsidRPr="00B13A26" w:rsidRDefault="007A4082" w:rsidP="007A4082">
      <w:pPr>
        <w:pStyle w:val="HTMLPreformatted"/>
        <w:rPr>
          <w:rFonts w:ascii="Consolas" w:hAnsi="Consolas"/>
          <w:sz w:val="24"/>
          <w:szCs w:val="24"/>
        </w:rPr>
      </w:pPr>
      <w:r w:rsidRPr="00B13A26">
        <w:rPr>
          <w:rFonts w:ascii="Consolas" w:hAnsi="Consolas"/>
          <w:color w:val="FF0000"/>
          <w:sz w:val="24"/>
          <w:szCs w:val="24"/>
        </w:rPr>
        <w:t>Command Line Arguments</w:t>
      </w:r>
      <w:r>
        <w:rPr>
          <w:rFonts w:ascii="Consolas" w:hAnsi="Consolas"/>
          <w:color w:val="FF0000"/>
          <w:sz w:val="24"/>
          <w:szCs w:val="24"/>
        </w:rPr>
        <w:t xml:space="preserve"> </w:t>
      </w:r>
      <w:r w:rsidRPr="00B13A26">
        <w:rPr>
          <w:rFonts w:ascii="Consolas" w:hAnsi="Consolas"/>
          <w:sz w:val="24"/>
          <w:szCs w:val="24"/>
        </w:rPr>
        <w:t>./file.sh Yasin Esma Zehra Hasan</w:t>
      </w:r>
    </w:p>
    <w:p w14:paraId="78E286A1" w14:textId="77777777" w:rsidR="007A4082" w:rsidRPr="00E732AF" w:rsidRDefault="007A4082" w:rsidP="007A40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</w:p>
    <w:p w14:paraId="2553CE18" w14:textId="77777777" w:rsidR="007A4082" w:rsidRPr="00B13A26" w:rsidRDefault="007A4082" w:rsidP="007A4082">
      <w:pPr>
        <w:rPr>
          <w:sz w:val="24"/>
          <w:szCs w:val="24"/>
        </w:rPr>
      </w:pPr>
      <w:r w:rsidRPr="00B13A26">
        <w:rPr>
          <w:sz w:val="24"/>
          <w:szCs w:val="24"/>
        </w:rPr>
        <w:t>echo "File Name is $0"</w:t>
      </w:r>
      <w:r>
        <w:rPr>
          <w:sz w:val="24"/>
          <w:szCs w:val="24"/>
        </w:rPr>
        <w:t xml:space="preserve"> </w:t>
      </w:r>
      <w:r w:rsidRPr="00B13A26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file.sh</w:t>
      </w:r>
    </w:p>
    <w:p w14:paraId="1B162F16" w14:textId="77777777" w:rsidR="007A4082" w:rsidRPr="00B13A26" w:rsidRDefault="007A4082" w:rsidP="007A4082">
      <w:pPr>
        <w:rPr>
          <w:sz w:val="24"/>
          <w:szCs w:val="24"/>
        </w:rPr>
      </w:pPr>
      <w:r w:rsidRPr="00B13A26">
        <w:rPr>
          <w:sz w:val="24"/>
          <w:szCs w:val="24"/>
        </w:rPr>
        <w:t>echo "First Parameter is $1"</w:t>
      </w:r>
      <w:r>
        <w:rPr>
          <w:sz w:val="24"/>
          <w:szCs w:val="24"/>
        </w:rPr>
        <w:t xml:space="preserve"> </w:t>
      </w:r>
      <w:r w:rsidRPr="00B13A26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Yasin</w:t>
      </w:r>
    </w:p>
    <w:p w14:paraId="3D191398" w14:textId="77777777" w:rsidR="007A4082" w:rsidRPr="00B13A26" w:rsidRDefault="007A4082" w:rsidP="007A4082">
      <w:pPr>
        <w:rPr>
          <w:sz w:val="24"/>
          <w:szCs w:val="24"/>
        </w:rPr>
      </w:pPr>
      <w:r w:rsidRPr="00B13A26">
        <w:rPr>
          <w:sz w:val="24"/>
          <w:szCs w:val="24"/>
        </w:rPr>
        <w:t>echo "Second Parameter is $2"</w:t>
      </w:r>
      <w:r>
        <w:rPr>
          <w:sz w:val="24"/>
          <w:szCs w:val="24"/>
        </w:rPr>
        <w:t xml:space="preserve"> </w:t>
      </w:r>
      <w:r w:rsidRPr="00B13A26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Esma</w:t>
      </w:r>
    </w:p>
    <w:p w14:paraId="06117554" w14:textId="77777777" w:rsidR="007A4082" w:rsidRPr="00B13A26" w:rsidRDefault="007A4082" w:rsidP="007A4082">
      <w:pPr>
        <w:rPr>
          <w:sz w:val="24"/>
          <w:szCs w:val="24"/>
        </w:rPr>
      </w:pPr>
      <w:r w:rsidRPr="00B13A26">
        <w:rPr>
          <w:sz w:val="24"/>
          <w:szCs w:val="24"/>
        </w:rPr>
        <w:t>echo "Third Parameter is $3"</w:t>
      </w:r>
      <w:r>
        <w:rPr>
          <w:sz w:val="24"/>
          <w:szCs w:val="24"/>
        </w:rPr>
        <w:t xml:space="preserve"> </w:t>
      </w:r>
      <w:r w:rsidRPr="00B13A26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Zehra</w:t>
      </w:r>
    </w:p>
    <w:p w14:paraId="66CED973" w14:textId="77777777" w:rsidR="007A4082" w:rsidRPr="00B13A26" w:rsidRDefault="007A4082" w:rsidP="007A4082">
      <w:pPr>
        <w:rPr>
          <w:sz w:val="24"/>
          <w:szCs w:val="24"/>
        </w:rPr>
      </w:pPr>
      <w:r w:rsidRPr="00B13A26">
        <w:rPr>
          <w:sz w:val="24"/>
          <w:szCs w:val="24"/>
        </w:rPr>
        <w:t>echo "All the Parameters are $@"</w:t>
      </w:r>
      <w:r>
        <w:rPr>
          <w:sz w:val="24"/>
          <w:szCs w:val="24"/>
        </w:rPr>
        <w:t xml:space="preserve">  </w:t>
      </w:r>
      <w:r w:rsidRPr="00B13A26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Yasin Esma Zehra Hasan</w:t>
      </w:r>
    </w:p>
    <w:p w14:paraId="28790AFD" w14:textId="77777777" w:rsidR="007A4082" w:rsidRPr="00B13A26" w:rsidRDefault="007A4082" w:rsidP="007A4082">
      <w:pPr>
        <w:rPr>
          <w:sz w:val="24"/>
          <w:szCs w:val="24"/>
        </w:rPr>
      </w:pPr>
      <w:r w:rsidRPr="00B13A26">
        <w:rPr>
          <w:sz w:val="24"/>
          <w:szCs w:val="24"/>
        </w:rPr>
        <w:t>echo "Total Number of Parameters : $#"</w:t>
      </w:r>
      <w:r>
        <w:rPr>
          <w:sz w:val="24"/>
          <w:szCs w:val="24"/>
        </w:rPr>
        <w:t xml:space="preserve"> </w:t>
      </w:r>
      <w:r w:rsidRPr="00B13A26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4</w:t>
      </w:r>
    </w:p>
    <w:p w14:paraId="1AB019B3" w14:textId="739CDB18" w:rsidR="007A4082" w:rsidRDefault="007A4082" w:rsidP="007A4082">
      <w:pPr>
        <w:rPr>
          <w:sz w:val="24"/>
          <w:szCs w:val="24"/>
        </w:rPr>
      </w:pPr>
      <w:r w:rsidRPr="00B13A26">
        <w:rPr>
          <w:sz w:val="24"/>
          <w:szCs w:val="24"/>
        </w:rPr>
        <w:t>echo "The current line number is $LINENO"</w:t>
      </w:r>
      <w:r>
        <w:rPr>
          <w:sz w:val="24"/>
          <w:szCs w:val="24"/>
        </w:rPr>
        <w:t xml:space="preserve"> </w:t>
      </w:r>
      <w:r w:rsidRPr="00B13A26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7</w:t>
      </w:r>
    </w:p>
    <w:p w14:paraId="472D394A" w14:textId="7EDECF27" w:rsidR="00DE7F9D" w:rsidRDefault="00E6124F" w:rsidP="00F93B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sz w:val="28"/>
          <w:szCs w:val="28"/>
          <w:lang w:val="en-GB" w:eastAsia="en-GB"/>
        </w:rPr>
      </w:pPr>
      <w:r>
        <w:rPr>
          <w:rFonts w:ascii="Consolas" w:eastAsia="Times New Roman" w:hAnsi="Consolas" w:cs="Courier New"/>
          <w:noProof w:val="0"/>
          <w:color w:val="FF0000"/>
          <w:sz w:val="28"/>
          <w:szCs w:val="28"/>
          <w:lang w:val="en-GB" w:eastAsia="en-GB"/>
        </w:rPr>
        <w:t>Arrays:</w:t>
      </w:r>
    </w:p>
    <w:p w14:paraId="60B75B84" w14:textId="77777777" w:rsidR="00E6124F" w:rsidRP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</w:pP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```bash</w:t>
      </w:r>
    </w:p>
    <w:p w14:paraId="753EBA4E" w14:textId="77777777" w:rsidR="00E6124F" w:rsidRP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</w:pP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DISTROS[0]="ubuntu"</w:t>
      </w:r>
    </w:p>
    <w:p w14:paraId="027E3CFF" w14:textId="77777777" w:rsidR="00E6124F" w:rsidRP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</w:pP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DISTROS[1]="fedora"</w:t>
      </w:r>
    </w:p>
    <w:p w14:paraId="3FF6C373" w14:textId="77777777" w:rsidR="00E6124F" w:rsidRP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</w:pP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DISTROS[2]="</w:t>
      </w:r>
      <w:proofErr w:type="spellStart"/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debian</w:t>
      </w:r>
      <w:proofErr w:type="spellEnd"/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"</w:t>
      </w:r>
    </w:p>
    <w:p w14:paraId="78B4F130" w14:textId="77777777" w:rsidR="00E6124F" w:rsidRP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</w:pP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DISTROS[3]="centos"</w:t>
      </w:r>
    </w:p>
    <w:p w14:paraId="44BE16D6" w14:textId="18AEAEB5" w:rsidR="00E6124F" w:rsidRP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</w:pP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DISTROS[4]="alpine"</w:t>
      </w:r>
    </w:p>
    <w:p w14:paraId="0071233C" w14:textId="75C8B054" w:rsid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sz w:val="28"/>
          <w:szCs w:val="28"/>
          <w:lang w:val="en-GB" w:eastAsia="en-GB"/>
        </w:rPr>
      </w:pPr>
    </w:p>
    <w:p w14:paraId="2F21831F" w14:textId="7F4E2179" w:rsid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</w:pP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echo ${DISTROS[1]}</w:t>
      </w:r>
      <w:r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 xml:space="preserve"> </w:t>
      </w: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sym w:font="Wingdings" w:char="F0E0"/>
      </w:r>
      <w:r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 xml:space="preserve"> fedora</w:t>
      </w:r>
    </w:p>
    <w:p w14:paraId="7367175D" w14:textId="4B34FD88" w:rsid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</w:pPr>
      <w:r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 xml:space="preserve">echo ${DISTROS[@]} </w:t>
      </w: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sym w:font="Wingdings" w:char="F0E0"/>
      </w:r>
      <w:r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 xml:space="preserve"> ubuntu fedora Debian centos alpine</w:t>
      </w:r>
    </w:p>
    <w:p w14:paraId="0CF0CA25" w14:textId="324812DB" w:rsid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</w:pPr>
      <w:r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echo ${</w:t>
      </w:r>
      <w:r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#</w:t>
      </w:r>
      <w:r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DISTROS[</w:t>
      </w:r>
      <w:r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3</w:t>
      </w:r>
      <w:r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]}</w:t>
      </w:r>
      <w:r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 xml:space="preserve"> </w:t>
      </w: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sym w:font="Wingdings" w:char="F0E0"/>
      </w:r>
      <w:r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 xml:space="preserve"> Debian</w:t>
      </w:r>
    </w:p>
    <w:p w14:paraId="12083181" w14:textId="5F5FE273" w:rsid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</w:pPr>
    </w:p>
    <w:p w14:paraId="7C7F45A4" w14:textId="4882FBAF" w:rsid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</w:pPr>
      <w:r w:rsidRPr="00E6124F"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  <w:t>Simple Arithmetic:</w:t>
      </w:r>
    </w:p>
    <w:p w14:paraId="63FE3466" w14:textId="77777777" w:rsidR="00E6124F" w:rsidRP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</w:pPr>
    </w:p>
    <w:p w14:paraId="33C6E372" w14:textId="77777777" w:rsidR="00E6124F" w:rsidRP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</w:pP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```bash</w:t>
      </w:r>
    </w:p>
    <w:p w14:paraId="70106CD8" w14:textId="31E083D4" w:rsidR="00E6124F" w:rsidRPr="00E6124F" w:rsidRDefault="00E6124F" w:rsidP="00E6124F">
      <w:pPr>
        <w:tabs>
          <w:tab w:val="left" w:pos="916"/>
          <w:tab w:val="left" w:pos="2748"/>
        </w:tabs>
        <w:spacing w:after="0" w:line="240" w:lineRule="auto"/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</w:pP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expr 3</w:t>
      </w:r>
      <w:r w:rsidR="00A3229A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 xml:space="preserve"> </w:t>
      </w: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+</w:t>
      </w:r>
      <w:r w:rsidR="00A3229A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 xml:space="preserve"> </w:t>
      </w: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5</w:t>
      </w:r>
      <w:r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ab/>
        <w:t>expr 9 / 3</w:t>
      </w:r>
    </w:p>
    <w:p w14:paraId="412C91E8" w14:textId="1AF5CC35" w:rsidR="00E6124F" w:rsidRP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</w:pP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 xml:space="preserve">expr 6 </w:t>
      </w:r>
      <w:r w:rsidR="00A3229A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–</w:t>
      </w: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 xml:space="preserve"> 2</w:t>
      </w:r>
      <w:r w:rsidR="00A3229A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 xml:space="preserve">           expr 7 % 2</w:t>
      </w:r>
    </w:p>
    <w:p w14:paraId="65E6396F" w14:textId="77777777" w:rsidR="00E6124F" w:rsidRPr="00E6124F" w:rsidRDefault="00E6124F" w:rsidP="00E612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</w:pPr>
      <w:r w:rsidRPr="00E6124F">
        <w:rPr>
          <w:rFonts w:ascii="Consolas" w:eastAsia="Times New Roman" w:hAnsi="Consolas" w:cs="Courier New"/>
          <w:noProof w:val="0"/>
          <w:sz w:val="24"/>
          <w:szCs w:val="24"/>
          <w:lang w:val="en-GB" w:eastAsia="en-GB"/>
        </w:rPr>
        <w:t>expr 7 \* 3</w:t>
      </w:r>
    </w:p>
    <w:p w14:paraId="025BB459" w14:textId="77777777" w:rsidR="00A645E5" w:rsidRDefault="00A645E5" w:rsidP="00DE7F9D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28"/>
          <w:szCs w:val="28"/>
        </w:rPr>
      </w:pPr>
      <w:r>
        <w:rPr>
          <w:rFonts w:ascii="Formular" w:hAnsi="Formular"/>
          <w:color w:val="FF0000"/>
          <w:sz w:val="28"/>
          <w:szCs w:val="28"/>
        </w:rPr>
        <w:lastRenderedPageBreak/>
        <w:t>let:</w:t>
      </w:r>
    </w:p>
    <w:p w14:paraId="5B472BB8" w14:textId="77777777" w:rsidR="00A645E5" w:rsidRPr="00A645E5" w:rsidRDefault="00A645E5" w:rsidP="00A645E5">
      <w:pPr>
        <w:pStyle w:val="Heading3"/>
        <w:shd w:val="clear" w:color="auto" w:fill="FFFFFF"/>
        <w:rPr>
          <w:rFonts w:ascii="Consolas" w:hAnsi="Consolas"/>
          <w:color w:val="auto"/>
        </w:rPr>
      </w:pPr>
      <w:r w:rsidRPr="00A645E5">
        <w:rPr>
          <w:rFonts w:ascii="Consolas" w:hAnsi="Consolas"/>
          <w:color w:val="auto"/>
        </w:rPr>
        <w:t>```bash</w:t>
      </w:r>
    </w:p>
    <w:p w14:paraId="54650C95" w14:textId="77777777" w:rsidR="00A645E5" w:rsidRPr="00A645E5" w:rsidRDefault="00A645E5" w:rsidP="00A645E5">
      <w:pPr>
        <w:pStyle w:val="Heading3"/>
        <w:shd w:val="clear" w:color="auto" w:fill="FFFFFF"/>
        <w:rPr>
          <w:rFonts w:ascii="Consolas" w:hAnsi="Consolas"/>
          <w:color w:val="auto"/>
        </w:rPr>
      </w:pPr>
      <w:r w:rsidRPr="00A645E5">
        <w:rPr>
          <w:rFonts w:ascii="Consolas" w:hAnsi="Consolas"/>
          <w:color w:val="auto"/>
        </w:rPr>
        <w:t>let "sum = 3 + 5"</w:t>
      </w:r>
    </w:p>
    <w:p w14:paraId="1E251212" w14:textId="33CBFA1E" w:rsidR="00A645E5" w:rsidRDefault="00A645E5" w:rsidP="00A645E5">
      <w:pPr>
        <w:pStyle w:val="Heading3"/>
        <w:shd w:val="clear" w:color="auto" w:fill="FFFFFF"/>
        <w:spacing w:before="0"/>
        <w:rPr>
          <w:rFonts w:ascii="Consolas" w:hAnsi="Consolas"/>
          <w:color w:val="auto"/>
        </w:rPr>
      </w:pPr>
      <w:r w:rsidRPr="00A645E5">
        <w:rPr>
          <w:rFonts w:ascii="Consolas" w:hAnsi="Consolas"/>
          <w:color w:val="auto"/>
        </w:rPr>
        <w:t>echo $sum</w:t>
      </w:r>
    </w:p>
    <w:p w14:paraId="33470DD1" w14:textId="77777777" w:rsidR="00A645E5" w:rsidRPr="00A645E5" w:rsidRDefault="00A645E5" w:rsidP="00A645E5"/>
    <w:p w14:paraId="417BCDB0" w14:textId="77777777" w:rsidR="00A645E5" w:rsidRPr="00A645E5" w:rsidRDefault="00A645E5" w:rsidP="00A645E5">
      <w:pPr>
        <w:rPr>
          <w:rFonts w:ascii="Consolas" w:hAnsi="Consolas"/>
          <w:sz w:val="24"/>
          <w:szCs w:val="24"/>
        </w:rPr>
      </w:pPr>
      <w:r w:rsidRPr="00A645E5">
        <w:rPr>
          <w:rFonts w:ascii="Consolas" w:hAnsi="Consolas"/>
          <w:sz w:val="24"/>
          <w:szCs w:val="24"/>
        </w:rPr>
        <w:t>x=5</w:t>
      </w:r>
    </w:p>
    <w:p w14:paraId="458EBA6B" w14:textId="77777777" w:rsidR="00A645E5" w:rsidRPr="00A645E5" w:rsidRDefault="00A645E5" w:rsidP="00A645E5">
      <w:pPr>
        <w:rPr>
          <w:rFonts w:ascii="Consolas" w:hAnsi="Consolas"/>
          <w:sz w:val="24"/>
          <w:szCs w:val="24"/>
        </w:rPr>
      </w:pPr>
      <w:r w:rsidRPr="00A645E5">
        <w:rPr>
          <w:rFonts w:ascii="Consolas" w:hAnsi="Consolas"/>
          <w:sz w:val="24"/>
          <w:szCs w:val="24"/>
        </w:rPr>
        <w:t>let x++</w:t>
      </w:r>
    </w:p>
    <w:p w14:paraId="31F1E6D2" w14:textId="47E9D840" w:rsidR="00A645E5" w:rsidRDefault="00A645E5" w:rsidP="00A645E5">
      <w:pPr>
        <w:rPr>
          <w:rFonts w:ascii="Consolas" w:hAnsi="Consolas"/>
          <w:sz w:val="24"/>
          <w:szCs w:val="24"/>
        </w:rPr>
      </w:pPr>
      <w:r w:rsidRPr="00A645E5">
        <w:rPr>
          <w:rFonts w:ascii="Consolas" w:hAnsi="Consolas"/>
          <w:sz w:val="24"/>
          <w:szCs w:val="24"/>
        </w:rPr>
        <w:t>echo $x</w:t>
      </w:r>
    </w:p>
    <w:p w14:paraId="7119FA78" w14:textId="4E1DAD91" w:rsidR="00A645E5" w:rsidRPr="00A645E5" w:rsidRDefault="00A645E5" w:rsidP="00A645E5">
      <w:pPr>
        <w:rPr>
          <w:rFonts w:ascii="Consolas" w:hAnsi="Consolas"/>
          <w:color w:val="FF0000"/>
          <w:sz w:val="24"/>
          <w:szCs w:val="24"/>
        </w:rPr>
      </w:pPr>
      <w:r w:rsidRPr="00A645E5">
        <w:rPr>
          <w:rFonts w:ascii="Consolas" w:hAnsi="Consolas"/>
          <w:color w:val="FF0000"/>
          <w:sz w:val="24"/>
          <w:szCs w:val="24"/>
        </w:rPr>
        <w:t>Calculator Script:</w:t>
      </w:r>
    </w:p>
    <w:p w14:paraId="0097A078" w14:textId="77777777" w:rsidR="00A645E5" w:rsidRPr="00A645E5" w:rsidRDefault="00A645E5" w:rsidP="00A645E5">
      <w:pPr>
        <w:rPr>
          <w:rFonts w:ascii="Consolas" w:hAnsi="Consolas"/>
        </w:rPr>
      </w:pPr>
      <w:r w:rsidRPr="00A645E5">
        <w:rPr>
          <w:rFonts w:ascii="Consolas" w:hAnsi="Consolas"/>
        </w:rPr>
        <w:t>#!/bin/bash</w:t>
      </w:r>
    </w:p>
    <w:p w14:paraId="53F3CAA6" w14:textId="77777777" w:rsidR="00A645E5" w:rsidRPr="00A645E5" w:rsidRDefault="00A645E5" w:rsidP="00A645E5">
      <w:pPr>
        <w:rPr>
          <w:rFonts w:ascii="Consolas" w:hAnsi="Consolas"/>
        </w:rPr>
      </w:pPr>
      <w:r w:rsidRPr="00A645E5">
        <w:rPr>
          <w:rFonts w:ascii="Consolas" w:hAnsi="Consolas"/>
        </w:rPr>
        <w:t>read -p "Input first number: " first_number</w:t>
      </w:r>
    </w:p>
    <w:p w14:paraId="4AB21ED8" w14:textId="77777777" w:rsidR="00A645E5" w:rsidRPr="00A645E5" w:rsidRDefault="00A645E5" w:rsidP="00A645E5">
      <w:pPr>
        <w:rPr>
          <w:rFonts w:ascii="Consolas" w:hAnsi="Consolas"/>
        </w:rPr>
      </w:pPr>
      <w:r w:rsidRPr="00A645E5">
        <w:rPr>
          <w:rFonts w:ascii="Consolas" w:hAnsi="Consolas"/>
        </w:rPr>
        <w:t>read -p "Input second number: " second_number</w:t>
      </w:r>
    </w:p>
    <w:p w14:paraId="2E560FEC" w14:textId="77777777" w:rsidR="00A645E5" w:rsidRPr="00A645E5" w:rsidRDefault="00A645E5" w:rsidP="00A645E5">
      <w:pPr>
        <w:rPr>
          <w:rFonts w:ascii="Consolas" w:hAnsi="Consolas"/>
        </w:rPr>
      </w:pPr>
    </w:p>
    <w:p w14:paraId="36ADA734" w14:textId="77777777" w:rsidR="00A645E5" w:rsidRPr="00A645E5" w:rsidRDefault="00A645E5" w:rsidP="00A645E5">
      <w:pPr>
        <w:rPr>
          <w:rFonts w:ascii="Consolas" w:hAnsi="Consolas"/>
        </w:rPr>
      </w:pPr>
      <w:r w:rsidRPr="00A645E5">
        <w:rPr>
          <w:rFonts w:ascii="Consolas" w:hAnsi="Consolas"/>
        </w:rPr>
        <w:t>let "sum = $first_number + $second_number"</w:t>
      </w:r>
    </w:p>
    <w:p w14:paraId="3EF440E5" w14:textId="77777777" w:rsidR="00A645E5" w:rsidRPr="00A645E5" w:rsidRDefault="00A645E5" w:rsidP="00A645E5">
      <w:pPr>
        <w:rPr>
          <w:rFonts w:ascii="Consolas" w:hAnsi="Consolas"/>
        </w:rPr>
      </w:pPr>
      <w:r w:rsidRPr="00A645E5">
        <w:rPr>
          <w:rFonts w:ascii="Consolas" w:hAnsi="Consolas"/>
        </w:rPr>
        <w:t>let "sub = $first_number - $second_number"</w:t>
      </w:r>
    </w:p>
    <w:p w14:paraId="3B6A6436" w14:textId="77777777" w:rsidR="00A645E5" w:rsidRPr="00A645E5" w:rsidRDefault="00A645E5" w:rsidP="00A645E5">
      <w:pPr>
        <w:rPr>
          <w:rFonts w:ascii="Consolas" w:hAnsi="Consolas"/>
        </w:rPr>
      </w:pPr>
      <w:r w:rsidRPr="00A645E5">
        <w:rPr>
          <w:rFonts w:ascii="Consolas" w:hAnsi="Consolas"/>
        </w:rPr>
        <w:t>let "mul = $first_number * $second_number"</w:t>
      </w:r>
    </w:p>
    <w:p w14:paraId="7B934F58" w14:textId="77777777" w:rsidR="00A645E5" w:rsidRPr="00A645E5" w:rsidRDefault="00A645E5" w:rsidP="00A645E5">
      <w:pPr>
        <w:rPr>
          <w:rFonts w:ascii="Consolas" w:hAnsi="Consolas"/>
        </w:rPr>
      </w:pPr>
      <w:r w:rsidRPr="00A645E5">
        <w:rPr>
          <w:rFonts w:ascii="Consolas" w:hAnsi="Consolas"/>
        </w:rPr>
        <w:t>let "div = $first_number / $second_number"</w:t>
      </w:r>
    </w:p>
    <w:p w14:paraId="5D57DA1A" w14:textId="77777777" w:rsidR="00A645E5" w:rsidRPr="00A645E5" w:rsidRDefault="00A645E5" w:rsidP="00A645E5">
      <w:pPr>
        <w:rPr>
          <w:rFonts w:ascii="Consolas" w:hAnsi="Consolas"/>
        </w:rPr>
      </w:pPr>
      <w:r w:rsidRPr="00A645E5">
        <w:rPr>
          <w:rFonts w:ascii="Consolas" w:hAnsi="Consolas"/>
        </w:rPr>
        <w:t>echo "SUM=$sum"</w:t>
      </w:r>
    </w:p>
    <w:p w14:paraId="0E571075" w14:textId="77777777" w:rsidR="00A645E5" w:rsidRPr="00A645E5" w:rsidRDefault="00A645E5" w:rsidP="00A645E5">
      <w:pPr>
        <w:rPr>
          <w:rFonts w:ascii="Consolas" w:hAnsi="Consolas"/>
        </w:rPr>
      </w:pPr>
      <w:r w:rsidRPr="00A645E5">
        <w:rPr>
          <w:rFonts w:ascii="Consolas" w:hAnsi="Consolas"/>
        </w:rPr>
        <w:t>echo "SUB=$sub"</w:t>
      </w:r>
    </w:p>
    <w:p w14:paraId="3D1F1964" w14:textId="77777777" w:rsidR="00A645E5" w:rsidRPr="00A645E5" w:rsidRDefault="00A645E5" w:rsidP="00A645E5">
      <w:pPr>
        <w:rPr>
          <w:rFonts w:ascii="Consolas" w:hAnsi="Consolas"/>
        </w:rPr>
      </w:pPr>
      <w:r w:rsidRPr="00A645E5">
        <w:rPr>
          <w:rFonts w:ascii="Consolas" w:hAnsi="Consolas"/>
        </w:rPr>
        <w:t>echo "MUL=$mul"</w:t>
      </w:r>
    </w:p>
    <w:p w14:paraId="639873BB" w14:textId="6D620647" w:rsidR="00A645E5" w:rsidRDefault="00A645E5" w:rsidP="00A645E5">
      <w:pPr>
        <w:rPr>
          <w:rFonts w:ascii="Consolas" w:hAnsi="Consolas"/>
        </w:rPr>
      </w:pPr>
      <w:r w:rsidRPr="00A645E5">
        <w:rPr>
          <w:rFonts w:ascii="Consolas" w:hAnsi="Consolas"/>
        </w:rPr>
        <w:t>echo "DIV=$div"</w:t>
      </w:r>
    </w:p>
    <w:p w14:paraId="6497C6AE" w14:textId="77777777" w:rsidR="00A645E5" w:rsidRDefault="00A645E5" w:rsidP="00A645E5">
      <w:pPr>
        <w:rPr>
          <w:rFonts w:ascii="Consolas" w:hAnsi="Consolas"/>
        </w:rPr>
      </w:pPr>
    </w:p>
    <w:p w14:paraId="2EEC84EF" w14:textId="7C67E600" w:rsidR="00A645E5" w:rsidRDefault="00A645E5" w:rsidP="00A645E5">
      <w:pPr>
        <w:rPr>
          <w:rFonts w:cstheme="minorHAnsi"/>
          <w:sz w:val="28"/>
          <w:szCs w:val="28"/>
        </w:rPr>
      </w:pPr>
      <w:r w:rsidRPr="00A645E5">
        <w:rPr>
          <w:rFonts w:ascii="Consolas" w:hAnsi="Consolas"/>
          <w:color w:val="FF0000"/>
          <w:sz w:val="28"/>
          <w:szCs w:val="28"/>
        </w:rPr>
        <w:t>Double Parentheses</w:t>
      </w:r>
      <w:r w:rsidRPr="00A645E5">
        <w:rPr>
          <w:rFonts w:ascii="Consolas" w:hAnsi="Consolas"/>
          <w:color w:val="FF0000"/>
          <w:sz w:val="28"/>
          <w:szCs w:val="28"/>
        </w:rPr>
        <w:t>:</w:t>
      </w:r>
      <w:r w:rsidRPr="00A645E5">
        <w:t xml:space="preserve"> </w:t>
      </w:r>
      <w:r>
        <w:rPr>
          <w:rFonts w:cstheme="minorHAnsi"/>
          <w:sz w:val="28"/>
          <w:szCs w:val="28"/>
        </w:rPr>
        <w:t>E</w:t>
      </w:r>
      <w:r w:rsidRPr="00A645E5">
        <w:rPr>
          <w:rFonts w:cstheme="minorHAnsi"/>
          <w:sz w:val="28"/>
          <w:szCs w:val="28"/>
        </w:rPr>
        <w:t>valuate arithmetic expression with double parentheses</w:t>
      </w:r>
    </w:p>
    <w:p w14:paraId="437FD74A" w14:textId="77777777" w:rsidR="00A645E5" w:rsidRPr="00A645E5" w:rsidRDefault="00A645E5" w:rsidP="00A645E5">
      <w:pPr>
        <w:rPr>
          <w:rFonts w:ascii="Consolas" w:hAnsi="Consolas"/>
          <w:sz w:val="24"/>
          <w:szCs w:val="24"/>
        </w:rPr>
      </w:pPr>
      <w:r w:rsidRPr="00A645E5">
        <w:rPr>
          <w:rFonts w:ascii="Consolas" w:hAnsi="Consolas"/>
          <w:sz w:val="24"/>
          <w:szCs w:val="24"/>
        </w:rPr>
        <w:t>```bash</w:t>
      </w:r>
    </w:p>
    <w:p w14:paraId="1A731CBC" w14:textId="77777777" w:rsidR="00A645E5" w:rsidRPr="00A645E5" w:rsidRDefault="00A645E5" w:rsidP="00A645E5">
      <w:pPr>
        <w:rPr>
          <w:rFonts w:ascii="Consolas" w:hAnsi="Consolas"/>
          <w:sz w:val="24"/>
          <w:szCs w:val="24"/>
        </w:rPr>
      </w:pPr>
      <w:r w:rsidRPr="00A645E5">
        <w:rPr>
          <w:rFonts w:ascii="Consolas" w:hAnsi="Consolas"/>
          <w:sz w:val="24"/>
          <w:szCs w:val="24"/>
        </w:rPr>
        <w:t>sum=$((3 + 5))</w:t>
      </w:r>
    </w:p>
    <w:p w14:paraId="4171E801" w14:textId="070A2657" w:rsidR="00A645E5" w:rsidRPr="00817D9B" w:rsidRDefault="00A645E5" w:rsidP="00A645E5">
      <w:pPr>
        <w:rPr>
          <w:rFonts w:ascii="Consolas" w:hAnsi="Consolas"/>
          <w:sz w:val="24"/>
          <w:szCs w:val="24"/>
        </w:rPr>
      </w:pPr>
      <w:r w:rsidRPr="00A645E5">
        <w:rPr>
          <w:rFonts w:ascii="Consolas" w:hAnsi="Consolas"/>
          <w:sz w:val="24"/>
          <w:szCs w:val="24"/>
        </w:rPr>
        <w:t>echo $sum</w:t>
      </w:r>
    </w:p>
    <w:p w14:paraId="607B0343" w14:textId="076DC54B" w:rsidR="008B628C" w:rsidRDefault="008B628C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19367AC2" w14:textId="77777777" w:rsidR="004D4FB5" w:rsidRDefault="004D4FB5" w:rsidP="00DE7F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4A9404BB" w14:textId="77777777" w:rsidR="00B13A26" w:rsidRPr="00811428" w:rsidRDefault="00B13A26" w:rsidP="00B13A26">
      <w:pPr>
        <w:rPr>
          <w:sz w:val="24"/>
          <w:szCs w:val="24"/>
        </w:rPr>
      </w:pPr>
    </w:p>
    <w:sectPr w:rsidR="00B13A26" w:rsidRPr="008114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8" type="#_x0000_t75" style="width:11.4pt;height:11.4pt" o:bullet="t">
        <v:imagedata r:id="rId1" o:title="msoB2BB"/>
      </v:shape>
    </w:pict>
  </w:numPicBullet>
  <w:abstractNum w:abstractNumId="0" w15:restartNumberingAfterBreak="0">
    <w:nsid w:val="245458BA"/>
    <w:multiLevelType w:val="hybridMultilevel"/>
    <w:tmpl w:val="7DE080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D0617"/>
    <w:multiLevelType w:val="hybridMultilevel"/>
    <w:tmpl w:val="8E04A1E0"/>
    <w:lvl w:ilvl="0" w:tplc="539E247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C66AFF"/>
    <w:multiLevelType w:val="hybridMultilevel"/>
    <w:tmpl w:val="A5B22CD6"/>
    <w:lvl w:ilvl="0" w:tplc="6E0EB0D0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3547B"/>
    <w:multiLevelType w:val="hybridMultilevel"/>
    <w:tmpl w:val="15245690"/>
    <w:lvl w:ilvl="0" w:tplc="99F25310">
      <w:numFmt w:val="bullet"/>
      <w:lvlText w:val="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2F38B0"/>
    <w:multiLevelType w:val="hybridMultilevel"/>
    <w:tmpl w:val="C5E20DF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342D86"/>
    <w:multiLevelType w:val="hybridMultilevel"/>
    <w:tmpl w:val="3BA230F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776322"/>
    <w:multiLevelType w:val="multilevel"/>
    <w:tmpl w:val="C9F44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3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LQ0NzawNDUyMDFU0lEKTi0uzszPAykwrgUAs42jaSwAAAA="/>
  </w:docVars>
  <w:rsids>
    <w:rsidRoot w:val="0047250D"/>
    <w:rsid w:val="000627FC"/>
    <w:rsid w:val="001F763E"/>
    <w:rsid w:val="003E0623"/>
    <w:rsid w:val="0047250D"/>
    <w:rsid w:val="004D4FB5"/>
    <w:rsid w:val="005C68F6"/>
    <w:rsid w:val="007A4082"/>
    <w:rsid w:val="00811428"/>
    <w:rsid w:val="00817D9B"/>
    <w:rsid w:val="008B628C"/>
    <w:rsid w:val="009B2B31"/>
    <w:rsid w:val="00A3229A"/>
    <w:rsid w:val="00A645E5"/>
    <w:rsid w:val="00A83F6B"/>
    <w:rsid w:val="00B1083F"/>
    <w:rsid w:val="00B13A26"/>
    <w:rsid w:val="00B77974"/>
    <w:rsid w:val="00DA4034"/>
    <w:rsid w:val="00DE7F9D"/>
    <w:rsid w:val="00E6124F"/>
    <w:rsid w:val="00E732AF"/>
    <w:rsid w:val="00EE5323"/>
    <w:rsid w:val="00F93B3A"/>
    <w:rsid w:val="00FD6DE9"/>
    <w:rsid w:val="00FF1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42746"/>
  <w15:chartTrackingRefBased/>
  <w15:docId w15:val="{13F85241-A8F4-45C5-8805-9658C82EC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2">
    <w:name w:val="heading 2"/>
    <w:basedOn w:val="Normal"/>
    <w:link w:val="Heading2Char"/>
    <w:uiPriority w:val="9"/>
    <w:qFormat/>
    <w:rsid w:val="0081142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797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1142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Strong">
    <w:name w:val="Strong"/>
    <w:basedOn w:val="DefaultParagraphFont"/>
    <w:uiPriority w:val="22"/>
    <w:qFormat/>
    <w:rsid w:val="0081142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B77974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7797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779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79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7974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7797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5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83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2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7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15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2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6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5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7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9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9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07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9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4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2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54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1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35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1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29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68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4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72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3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60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6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67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3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8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1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10</cp:revision>
  <dcterms:created xsi:type="dcterms:W3CDTF">2021-10-15T22:52:00Z</dcterms:created>
  <dcterms:modified xsi:type="dcterms:W3CDTF">2021-10-25T00:40:00Z</dcterms:modified>
</cp:coreProperties>
</file>